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tml"/>
      <w:bookmarkEnd w:id="21"/>
      <w:r>
        <w:t xml:space="preserve">HTML</w:t>
      </w:r>
    </w:p>
    <w:p>
      <w:pPr>
        <w:pStyle w:val="SourceCode"/>
      </w:pPr>
      <w:r>
        <w:rPr>
          <w:rStyle w:val="KeywordTok"/>
        </w:rPr>
        <w:t xml:space="preserve">&lt;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vg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{width+50}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{height+50}"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border: 1px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</w:t>
      </w:r>
      <w:r>
        <w:rPr>
          <w:rStyle w:val="OtherTok"/>
        </w:rPr>
        <w:t xml:space="preserve"> transform=</w:t>
      </w:r>
      <w:r>
        <w:rPr>
          <w:rStyle w:val="StringTok"/>
        </w:rPr>
        <w:t xml:space="preserve">"translate(25 25)"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text-anchor: middl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nclude</w:t>
      </w:r>
      <w:r>
        <w:rPr>
          <w:rStyle w:val="OtherTok"/>
        </w:rPr>
        <w:t xml:space="preserve"> template=</w:t>
      </w:r>
      <w:r>
        <w:rPr>
          <w:rStyle w:val="StringTok"/>
        </w:rPr>
        <w:t xml:space="preserve">"Barra"</w:t>
      </w:r>
      <w:r>
        <w:rPr>
          <w:rStyle w:val="OtherTok"/>
        </w:rPr>
        <w:t xml:space="preserve"> data=</w:t>
      </w:r>
      <w:r>
        <w:rPr>
          <w:rStyle w:val="StringTok"/>
        </w:rPr>
        <w:t xml:space="preserve">"{data}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vg&gt;</w:t>
      </w:r>
      <w:r>
        <w:br w:type="textWrapping"/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KeywordTok"/>
        </w:rPr>
        <w:t xml:space="preserve">&lt;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{data.ordenaAsc()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rescente</w:t>
      </w:r>
      <w:r>
        <w:rPr>
          <w:rStyle w:val="KeywordTok"/>
        </w:rPr>
        <w:t xml:space="preserve">&lt;/butt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{data.ordenaDesc()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escrescente</w:t>
      </w:r>
      <w:r>
        <w:rPr>
          <w:rStyle w:val="KeywordTok"/>
        </w:rPr>
        <w:t xml:space="preserve">&lt;/butt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{data.ordenaOriginal()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Original</w:t>
      </w:r>
      <w:r>
        <w:rPr>
          <w:rStyle w:val="KeywordTok"/>
        </w:rPr>
        <w:t xml:space="preserve">&lt;/butt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{data.embaralha()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Embaralha</w:t>
      </w:r>
      <w:r>
        <w:rPr>
          <w:rStyle w:val="KeywordTok"/>
        </w:rPr>
        <w:t xml:space="preserve">&lt;/button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Heading1"/>
      </w:pPr>
      <w:bookmarkStart w:id="22" w:name="javascript"/>
      <w:bookmarkEnd w:id="22"/>
      <w:r>
        <w:t xml:space="preserve">Javascript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do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g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AttributeTok"/>
        </w:rPr>
        <w:t xml:space="preserve">ta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v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{width+50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{height+50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y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border: 1px"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a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translat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(25 25)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y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text-anchor: middle"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redo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clud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Barr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{data}"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AttributeTok"/>
        </w:rPr>
        <w:t xml:space="preserve">ta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tt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onclick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{data.ordenaAsc()}"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scen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tt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onclick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{data.ordenaAsc()}"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escen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tt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onclick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{data.ordenaAsc()}"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tt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onclick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{data.ordenaAsc()}"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scen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b4e9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